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37C4E" w14:textId="42D2D3B5" w:rsidR="008D2D1B" w:rsidRDefault="000E01C8">
      <w:r>
        <w:t>Paper Outline:</w:t>
      </w:r>
    </w:p>
    <w:p w14:paraId="2D10979A" w14:textId="05EE7868" w:rsidR="000E01C8" w:rsidRDefault="000E01C8" w:rsidP="000E01C8">
      <w:pPr>
        <w:pStyle w:val="ListParagraph"/>
        <w:numPr>
          <w:ilvl w:val="0"/>
          <w:numId w:val="1"/>
        </w:numPr>
      </w:pPr>
      <w:r>
        <w:t>Abstract</w:t>
      </w:r>
    </w:p>
    <w:p w14:paraId="288DDAD1" w14:textId="49D7526D" w:rsidR="000E01C8" w:rsidRDefault="000E01C8" w:rsidP="000E01C8">
      <w:pPr>
        <w:pStyle w:val="ListParagraph"/>
        <w:numPr>
          <w:ilvl w:val="0"/>
          <w:numId w:val="1"/>
        </w:numPr>
      </w:pPr>
      <w:r>
        <w:t>Introduction</w:t>
      </w:r>
    </w:p>
    <w:p w14:paraId="7846D83B" w14:textId="135AE85A" w:rsidR="00115E11" w:rsidRDefault="000E01C8" w:rsidP="00115E11">
      <w:pPr>
        <w:pStyle w:val="ListParagraph"/>
        <w:numPr>
          <w:ilvl w:val="0"/>
          <w:numId w:val="1"/>
        </w:numPr>
      </w:pPr>
      <w:r>
        <w:t>Literature Review</w:t>
      </w:r>
    </w:p>
    <w:p w14:paraId="7E6B18F8" w14:textId="21908BE1" w:rsidR="000E01C8" w:rsidRDefault="000E01C8" w:rsidP="000E01C8">
      <w:pPr>
        <w:pStyle w:val="ListParagraph"/>
        <w:numPr>
          <w:ilvl w:val="0"/>
          <w:numId w:val="1"/>
        </w:numPr>
      </w:pPr>
      <w:r>
        <w:t>Review of Our Previous Work</w:t>
      </w:r>
    </w:p>
    <w:p w14:paraId="0F8E788F" w14:textId="091D076A" w:rsidR="00115E11" w:rsidRDefault="00115E11" w:rsidP="00115E11">
      <w:pPr>
        <w:pStyle w:val="ListParagraph"/>
        <w:numPr>
          <w:ilvl w:val="0"/>
          <w:numId w:val="1"/>
        </w:numPr>
      </w:pPr>
      <w:r>
        <w:t>Discussion of Machine Learning</w:t>
      </w:r>
      <w:r>
        <w:t>/Approach</w:t>
      </w:r>
      <w:r>
        <w:t>?</w:t>
      </w:r>
    </w:p>
    <w:p w14:paraId="4152FFA5" w14:textId="5874AFF0" w:rsidR="00115E11" w:rsidRDefault="00115E11" w:rsidP="000E01C8">
      <w:pPr>
        <w:pStyle w:val="ListParagraph"/>
        <w:numPr>
          <w:ilvl w:val="0"/>
          <w:numId w:val="1"/>
        </w:numPr>
      </w:pPr>
      <w:r>
        <w:t>Discussion of Data</w:t>
      </w:r>
    </w:p>
    <w:p w14:paraId="62EACFE8" w14:textId="6A655711" w:rsidR="00115E11" w:rsidRDefault="00115E11" w:rsidP="000E01C8">
      <w:pPr>
        <w:pStyle w:val="ListParagraph"/>
        <w:numPr>
          <w:ilvl w:val="0"/>
          <w:numId w:val="1"/>
        </w:numPr>
      </w:pPr>
      <w:r>
        <w:t>Discussion of Algorithms</w:t>
      </w:r>
    </w:p>
    <w:p w14:paraId="7E0A55CF" w14:textId="22B9CC02" w:rsidR="000E01C8" w:rsidRDefault="000E01C8" w:rsidP="000E01C8">
      <w:pPr>
        <w:pStyle w:val="ListParagraph"/>
        <w:numPr>
          <w:ilvl w:val="0"/>
          <w:numId w:val="1"/>
        </w:numPr>
      </w:pPr>
      <w:r>
        <w:t>Outline of Refinement Plan</w:t>
      </w:r>
    </w:p>
    <w:p w14:paraId="4CD42977" w14:textId="10BB67A7" w:rsidR="000E01C8" w:rsidRDefault="000E01C8" w:rsidP="000E01C8">
      <w:pPr>
        <w:pStyle w:val="ListParagraph"/>
        <w:numPr>
          <w:ilvl w:val="1"/>
          <w:numId w:val="1"/>
        </w:numPr>
      </w:pPr>
      <w:r>
        <w:t>Replicate</w:t>
      </w:r>
    </w:p>
    <w:p w14:paraId="00842680" w14:textId="530A19C3" w:rsidR="000E01C8" w:rsidRDefault="000E01C8" w:rsidP="000E01C8">
      <w:pPr>
        <w:pStyle w:val="ListParagraph"/>
        <w:numPr>
          <w:ilvl w:val="2"/>
          <w:numId w:val="1"/>
        </w:numPr>
      </w:pPr>
      <w:r>
        <w:t>Results</w:t>
      </w:r>
    </w:p>
    <w:p w14:paraId="458B3577" w14:textId="1983E763" w:rsidR="000E01C8" w:rsidRDefault="000E01C8" w:rsidP="000E01C8">
      <w:pPr>
        <w:pStyle w:val="ListParagraph"/>
        <w:numPr>
          <w:ilvl w:val="2"/>
          <w:numId w:val="1"/>
        </w:numPr>
      </w:pPr>
      <w:r>
        <w:t>Discussion</w:t>
      </w:r>
    </w:p>
    <w:p w14:paraId="798BE7E4" w14:textId="71E6CBD7" w:rsidR="000E01C8" w:rsidRDefault="000E01C8" w:rsidP="000E01C8">
      <w:pPr>
        <w:pStyle w:val="ListParagraph"/>
        <w:numPr>
          <w:ilvl w:val="1"/>
          <w:numId w:val="1"/>
        </w:numPr>
      </w:pPr>
      <w:r>
        <w:t>Alternative Specification</w:t>
      </w:r>
    </w:p>
    <w:p w14:paraId="3E26E28E" w14:textId="77F7CCBA" w:rsidR="000E01C8" w:rsidRDefault="000E01C8" w:rsidP="000E01C8">
      <w:pPr>
        <w:pStyle w:val="ListParagraph"/>
        <w:numPr>
          <w:ilvl w:val="2"/>
          <w:numId w:val="1"/>
        </w:numPr>
      </w:pPr>
      <w:r>
        <w:t>Techniques</w:t>
      </w:r>
    </w:p>
    <w:p w14:paraId="7875FDF1" w14:textId="7C1DF43C" w:rsidR="000E01C8" w:rsidRDefault="000E01C8" w:rsidP="000E01C8">
      <w:pPr>
        <w:pStyle w:val="ListParagraph"/>
        <w:numPr>
          <w:ilvl w:val="2"/>
          <w:numId w:val="1"/>
        </w:numPr>
      </w:pPr>
      <w:r>
        <w:t>Results</w:t>
      </w:r>
    </w:p>
    <w:p w14:paraId="242FAB11" w14:textId="0236F0AA" w:rsidR="000E01C8" w:rsidRDefault="000E01C8" w:rsidP="000E01C8">
      <w:pPr>
        <w:pStyle w:val="ListParagraph"/>
        <w:numPr>
          <w:ilvl w:val="2"/>
          <w:numId w:val="1"/>
        </w:numPr>
      </w:pPr>
      <w:r>
        <w:t>Future Options</w:t>
      </w:r>
    </w:p>
    <w:p w14:paraId="177812BE" w14:textId="367FBBF5" w:rsidR="000E01C8" w:rsidRDefault="000E01C8" w:rsidP="000E01C8">
      <w:pPr>
        <w:pStyle w:val="ListParagraph"/>
        <w:numPr>
          <w:ilvl w:val="1"/>
          <w:numId w:val="1"/>
        </w:numPr>
      </w:pPr>
      <w:r>
        <w:t>Hyperparameter Optimization</w:t>
      </w:r>
    </w:p>
    <w:p w14:paraId="5D5A725B" w14:textId="74508286" w:rsidR="000E01C8" w:rsidRDefault="000E01C8" w:rsidP="000E01C8">
      <w:pPr>
        <w:pStyle w:val="ListParagraph"/>
        <w:numPr>
          <w:ilvl w:val="2"/>
          <w:numId w:val="1"/>
        </w:numPr>
      </w:pPr>
      <w:r>
        <w:t>Techniques</w:t>
      </w:r>
    </w:p>
    <w:p w14:paraId="4FAC4C69" w14:textId="7B8E99CA" w:rsidR="000E01C8" w:rsidRDefault="000E01C8" w:rsidP="000E01C8">
      <w:pPr>
        <w:pStyle w:val="ListParagraph"/>
        <w:numPr>
          <w:ilvl w:val="2"/>
          <w:numId w:val="1"/>
        </w:numPr>
      </w:pPr>
      <w:r>
        <w:t>Results</w:t>
      </w:r>
    </w:p>
    <w:p w14:paraId="0A7046FC" w14:textId="7D13F66C" w:rsidR="000E01C8" w:rsidRDefault="000E01C8" w:rsidP="000E01C8">
      <w:pPr>
        <w:pStyle w:val="ListParagraph"/>
        <w:numPr>
          <w:ilvl w:val="2"/>
          <w:numId w:val="1"/>
        </w:numPr>
      </w:pPr>
      <w:r>
        <w:t>Future Options</w:t>
      </w:r>
    </w:p>
    <w:p w14:paraId="01E17696" w14:textId="728DE78F" w:rsidR="00434A34" w:rsidRDefault="00434A34" w:rsidP="00434A34">
      <w:pPr>
        <w:pStyle w:val="ListParagraph"/>
        <w:numPr>
          <w:ilvl w:val="1"/>
          <w:numId w:val="1"/>
        </w:numPr>
      </w:pPr>
      <w:r>
        <w:t>Time Considerations</w:t>
      </w:r>
      <w:bookmarkStart w:id="0" w:name="_GoBack"/>
      <w:bookmarkEnd w:id="0"/>
    </w:p>
    <w:p w14:paraId="33B121D4" w14:textId="28AECB14" w:rsidR="000E01C8" w:rsidRDefault="000E01C8" w:rsidP="000E01C8">
      <w:pPr>
        <w:pStyle w:val="ListParagraph"/>
        <w:numPr>
          <w:ilvl w:val="1"/>
          <w:numId w:val="1"/>
        </w:numPr>
      </w:pPr>
      <w:r>
        <w:t>Conflict Specifications</w:t>
      </w:r>
    </w:p>
    <w:p w14:paraId="54B178EF" w14:textId="75C11F6B" w:rsidR="000E01C8" w:rsidRDefault="000E01C8" w:rsidP="000E01C8">
      <w:pPr>
        <w:pStyle w:val="ListParagraph"/>
        <w:numPr>
          <w:ilvl w:val="2"/>
          <w:numId w:val="1"/>
        </w:numPr>
      </w:pPr>
      <w:r>
        <w:t>Techniques</w:t>
      </w:r>
    </w:p>
    <w:p w14:paraId="0CDF39B8" w14:textId="23EBC972" w:rsidR="000E01C8" w:rsidRDefault="000E01C8" w:rsidP="000E01C8">
      <w:pPr>
        <w:pStyle w:val="ListParagraph"/>
        <w:numPr>
          <w:ilvl w:val="2"/>
          <w:numId w:val="1"/>
        </w:numPr>
      </w:pPr>
      <w:r>
        <w:t>Results</w:t>
      </w:r>
    </w:p>
    <w:p w14:paraId="279BED5D" w14:textId="68F78B34" w:rsidR="000E01C8" w:rsidRDefault="000E01C8" w:rsidP="000E01C8">
      <w:pPr>
        <w:pStyle w:val="ListParagraph"/>
        <w:numPr>
          <w:ilvl w:val="2"/>
          <w:numId w:val="1"/>
        </w:numPr>
      </w:pPr>
      <w:r>
        <w:t>Future Options</w:t>
      </w:r>
    </w:p>
    <w:p w14:paraId="7BA43E8D" w14:textId="60A83526" w:rsidR="000E01C8" w:rsidRDefault="000E01C8" w:rsidP="000E01C8">
      <w:pPr>
        <w:pStyle w:val="ListParagraph"/>
        <w:numPr>
          <w:ilvl w:val="1"/>
          <w:numId w:val="1"/>
        </w:numPr>
      </w:pPr>
      <w:r>
        <w:t>Other Areas to consider refinement in the future</w:t>
      </w:r>
    </w:p>
    <w:p w14:paraId="01BF7237" w14:textId="2532A56C" w:rsidR="000E01C8" w:rsidRDefault="000E01C8" w:rsidP="000E01C8">
      <w:pPr>
        <w:pStyle w:val="ListParagraph"/>
        <w:numPr>
          <w:ilvl w:val="2"/>
          <w:numId w:val="1"/>
        </w:numPr>
      </w:pPr>
      <w:r>
        <w:t>Imputation Method</w:t>
      </w:r>
    </w:p>
    <w:p w14:paraId="2300F548" w14:textId="2423E8CC" w:rsidR="000E01C8" w:rsidRDefault="000E01C8" w:rsidP="000E01C8">
      <w:pPr>
        <w:pStyle w:val="ListParagraph"/>
        <w:numPr>
          <w:ilvl w:val="2"/>
          <w:numId w:val="1"/>
        </w:numPr>
      </w:pPr>
      <w:r>
        <w:t>Oversampling Method</w:t>
      </w:r>
    </w:p>
    <w:p w14:paraId="10A69C59" w14:textId="4BF7BAF7" w:rsidR="000E01C8" w:rsidRDefault="000E01C8" w:rsidP="000E01C8">
      <w:pPr>
        <w:pStyle w:val="ListParagraph"/>
        <w:numPr>
          <w:ilvl w:val="2"/>
          <w:numId w:val="1"/>
        </w:numPr>
      </w:pPr>
      <w:r>
        <w:t>Algorithms (Neural Network)</w:t>
      </w:r>
    </w:p>
    <w:p w14:paraId="27E27A6F" w14:textId="5B0999DB" w:rsidR="000E01C8" w:rsidRDefault="000E01C8" w:rsidP="000E01C8">
      <w:pPr>
        <w:pStyle w:val="ListParagraph"/>
        <w:numPr>
          <w:ilvl w:val="0"/>
          <w:numId w:val="1"/>
        </w:numPr>
      </w:pPr>
      <w:r>
        <w:t>Predictions of 2019 (or 2018?)</w:t>
      </w:r>
    </w:p>
    <w:p w14:paraId="1A604F9C" w14:textId="61537655" w:rsidR="000E01C8" w:rsidRDefault="000E01C8" w:rsidP="000E01C8">
      <w:pPr>
        <w:pStyle w:val="ListParagraph"/>
        <w:numPr>
          <w:ilvl w:val="1"/>
          <w:numId w:val="1"/>
        </w:numPr>
      </w:pPr>
      <w:r>
        <w:t>Discussion of high probabilities</w:t>
      </w:r>
    </w:p>
    <w:p w14:paraId="59EF7A43" w14:textId="084F29CE" w:rsidR="000E01C8" w:rsidRDefault="000E01C8" w:rsidP="000E01C8">
      <w:pPr>
        <w:pStyle w:val="ListParagraph"/>
        <w:numPr>
          <w:ilvl w:val="1"/>
          <w:numId w:val="1"/>
        </w:numPr>
      </w:pPr>
      <w:r>
        <w:t>Discussion of False Positives/False Negatives</w:t>
      </w:r>
    </w:p>
    <w:p w14:paraId="2CDB7D5A" w14:textId="009873E8" w:rsidR="000E01C8" w:rsidRDefault="000E01C8" w:rsidP="000E01C8">
      <w:pPr>
        <w:pStyle w:val="ListParagraph"/>
        <w:numPr>
          <w:ilvl w:val="0"/>
          <w:numId w:val="1"/>
        </w:numPr>
      </w:pPr>
      <w:r>
        <w:t>Applicability/Challenges</w:t>
      </w:r>
    </w:p>
    <w:p w14:paraId="61151376" w14:textId="77777777" w:rsidR="000E01C8" w:rsidRDefault="000E01C8" w:rsidP="000E01C8">
      <w:pPr>
        <w:pStyle w:val="ListParagraph"/>
      </w:pPr>
    </w:p>
    <w:p w14:paraId="60038519" w14:textId="7B64B232" w:rsidR="000E01C8" w:rsidRDefault="000E01C8" w:rsidP="000E01C8">
      <w:pPr>
        <w:pStyle w:val="ListParagraph"/>
        <w:numPr>
          <w:ilvl w:val="0"/>
          <w:numId w:val="1"/>
        </w:numPr>
      </w:pPr>
      <w:r>
        <w:t>Conclusion</w:t>
      </w:r>
    </w:p>
    <w:sectPr w:rsidR="000E0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91F22"/>
    <w:multiLevelType w:val="hybridMultilevel"/>
    <w:tmpl w:val="12AEE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rcwNzUzMzIyMLBQ0lEKTi0uzszPAykwqgUA350gTywAAAA="/>
  </w:docVars>
  <w:rsids>
    <w:rsidRoot w:val="000E01C8"/>
    <w:rsid w:val="000E01C8"/>
    <w:rsid w:val="00115E11"/>
    <w:rsid w:val="00432D52"/>
    <w:rsid w:val="00434A34"/>
    <w:rsid w:val="008D2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2C991"/>
  <w15:chartTrackingRefBased/>
  <w15:docId w15:val="{A204EF13-CDC0-48E4-99A8-BA20A853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01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</dc:creator>
  <cp:keywords/>
  <dc:description/>
  <cp:lastModifiedBy>Brandon</cp:lastModifiedBy>
  <cp:revision>2</cp:revision>
  <dcterms:created xsi:type="dcterms:W3CDTF">2020-03-03T16:51:00Z</dcterms:created>
  <dcterms:modified xsi:type="dcterms:W3CDTF">2020-03-03T18:08:00Z</dcterms:modified>
</cp:coreProperties>
</file>